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23B4CF" w14:textId="4A50FE02" w:rsidR="009B545E" w:rsidRPr="00EA5E41" w:rsidRDefault="00DB476B" w:rsidP="00DB476B">
      <w:pPr>
        <w:jc w:val="center"/>
        <w:rPr>
          <w:rFonts w:ascii="Times New Roman" w:hAnsi="Times New Roman" w:cs="Times New Roman"/>
          <w:b/>
          <w:bCs/>
          <w:color w:val="000000" w:themeColor="text1"/>
          <w:u w:val="single"/>
        </w:rPr>
      </w:pPr>
      <w:r w:rsidRPr="00EA5E41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Lab </w:t>
      </w:r>
      <w:r w:rsidR="008A7C03">
        <w:rPr>
          <w:rFonts w:ascii="Times New Roman" w:hAnsi="Times New Roman" w:cs="Times New Roman"/>
          <w:b/>
          <w:bCs/>
          <w:color w:val="000000" w:themeColor="text1"/>
          <w:u w:val="single"/>
        </w:rPr>
        <w:t>1</w:t>
      </w:r>
      <w:r w:rsidRPr="00EA5E41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: </w:t>
      </w:r>
      <w:r w:rsidR="008A7C03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Basic python code </w:t>
      </w:r>
      <w:r w:rsidRPr="00EA5E41">
        <w:rPr>
          <w:rFonts w:ascii="Times New Roman" w:hAnsi="Times New Roman" w:cs="Times New Roman"/>
          <w:b/>
          <w:bCs/>
          <w:color w:val="000000" w:themeColor="text1"/>
          <w:u w:val="single"/>
        </w:rPr>
        <w:t xml:space="preserve"> </w:t>
      </w:r>
    </w:p>
    <w:p w14:paraId="68EFE61C" w14:textId="04FEADD6" w:rsidR="00DB476B" w:rsidRPr="00EA5E41" w:rsidRDefault="00DB476B" w:rsidP="00DB476B">
      <w:pPr>
        <w:jc w:val="center"/>
        <w:rPr>
          <w:rFonts w:ascii="Times New Roman" w:hAnsi="Times New Roman" w:cs="Times New Roman"/>
          <w:color w:val="000000" w:themeColor="text1"/>
        </w:rPr>
      </w:pPr>
      <w:r w:rsidRPr="00EA5E41">
        <w:rPr>
          <w:rFonts w:ascii="Times New Roman" w:hAnsi="Times New Roman" w:cs="Times New Roman"/>
          <w:color w:val="000000" w:themeColor="text1"/>
        </w:rPr>
        <w:t>Artificial Intelligence Lab Task#</w:t>
      </w:r>
      <w:r w:rsidR="008A7C03">
        <w:rPr>
          <w:rFonts w:ascii="Times New Roman" w:hAnsi="Times New Roman" w:cs="Times New Roman"/>
          <w:color w:val="000000" w:themeColor="text1"/>
        </w:rPr>
        <w:t>1</w:t>
      </w:r>
    </w:p>
    <w:p w14:paraId="5B99A6BD" w14:textId="313F22BC" w:rsidR="00DB476B" w:rsidRPr="00EA5E41" w:rsidRDefault="00DB476B" w:rsidP="00DB476B">
      <w:pPr>
        <w:jc w:val="center"/>
        <w:rPr>
          <w:rFonts w:ascii="Times New Roman" w:hAnsi="Times New Roman" w:cs="Times New Roman"/>
          <w:color w:val="000000" w:themeColor="text1"/>
        </w:rPr>
      </w:pPr>
      <w:r w:rsidRPr="00EA5E41">
        <w:rPr>
          <w:rFonts w:ascii="Times New Roman" w:hAnsi="Times New Roman" w:cs="Times New Roman"/>
          <w:color w:val="000000" w:themeColor="text1"/>
        </w:rPr>
        <w:t xml:space="preserve">Due Date: </w:t>
      </w:r>
      <w:r w:rsidR="00EA5E41">
        <w:rPr>
          <w:rFonts w:ascii="Times New Roman" w:hAnsi="Times New Roman" w:cs="Times New Roman"/>
          <w:color w:val="000000" w:themeColor="text1"/>
        </w:rPr>
        <w:t>O</w:t>
      </w:r>
      <w:r w:rsidRPr="00EA5E41">
        <w:rPr>
          <w:rFonts w:ascii="Times New Roman" w:hAnsi="Times New Roman" w:cs="Times New Roman"/>
          <w:color w:val="000000" w:themeColor="text1"/>
        </w:rPr>
        <w:t>ct,1,2024</w:t>
      </w:r>
    </w:p>
    <w:p w14:paraId="4C3B61BF" w14:textId="47ABC17A" w:rsidR="00DB476B" w:rsidRPr="00EA5E41" w:rsidRDefault="00DB476B" w:rsidP="00DB476B">
      <w:pPr>
        <w:jc w:val="center"/>
        <w:rPr>
          <w:rFonts w:ascii="Times New Roman" w:hAnsi="Times New Roman" w:cs="Times New Roman"/>
          <w:color w:val="000000" w:themeColor="text1"/>
        </w:rPr>
      </w:pPr>
      <w:r w:rsidRPr="00EA5E41">
        <w:rPr>
          <w:rFonts w:ascii="Times New Roman" w:hAnsi="Times New Roman" w:cs="Times New Roman"/>
          <w:color w:val="000000" w:themeColor="text1"/>
        </w:rPr>
        <w:t>Instructor: Zeenat Zulfiqar</w:t>
      </w:r>
    </w:p>
    <w:p w14:paraId="335569DA" w14:textId="232A52DE" w:rsidR="00DB476B" w:rsidRPr="00EA5E41" w:rsidRDefault="00DB476B" w:rsidP="00DB476B">
      <w:pPr>
        <w:jc w:val="center"/>
        <w:rPr>
          <w:rFonts w:ascii="Times New Roman" w:hAnsi="Times New Roman" w:cs="Times New Roman"/>
          <w:color w:val="000000" w:themeColor="text1"/>
        </w:rPr>
      </w:pPr>
      <w:hyperlink r:id="rId5" w:history="1">
        <w:r w:rsidRPr="00EA5E41">
          <w:rPr>
            <w:rStyle w:val="Hyperlink"/>
            <w:rFonts w:ascii="Times New Roman" w:hAnsi="Times New Roman" w:cs="Times New Roman"/>
            <w:color w:val="000000" w:themeColor="text1"/>
          </w:rPr>
          <w:t>zeenatzulfiqar@cuiatd.edu.pk</w:t>
        </w:r>
      </w:hyperlink>
    </w:p>
    <w:p w14:paraId="1934A33B" w14:textId="6589E4BA" w:rsidR="00DB476B" w:rsidRPr="00EA5E41" w:rsidRDefault="00DB476B" w:rsidP="00DB476B">
      <w:pPr>
        <w:jc w:val="center"/>
        <w:rPr>
          <w:rFonts w:ascii="Times New Roman" w:hAnsi="Times New Roman" w:cs="Times New Roman"/>
          <w:color w:val="000000" w:themeColor="text1"/>
        </w:rPr>
      </w:pPr>
      <w:r w:rsidRPr="00EA5E41">
        <w:rPr>
          <w:rFonts w:ascii="Times New Roman" w:hAnsi="Times New Roman" w:cs="Times New Roman"/>
          <w:color w:val="000000" w:themeColor="text1"/>
        </w:rPr>
        <w:t>COMSATS University Islamabad Abbottabad Campus</w:t>
      </w:r>
    </w:p>
    <w:p w14:paraId="20EECAD0" w14:textId="77777777" w:rsidR="00DB476B" w:rsidRPr="00EA5E41" w:rsidRDefault="00DB476B" w:rsidP="00DB476B">
      <w:pPr>
        <w:jc w:val="both"/>
        <w:rPr>
          <w:rFonts w:ascii="Times New Roman" w:hAnsi="Times New Roman" w:cs="Times New Roman"/>
          <w:color w:val="FF0000"/>
        </w:rPr>
      </w:pPr>
    </w:p>
    <w:p w14:paraId="29C7465B" w14:textId="0FADFDD0" w:rsidR="00DB476B" w:rsidRPr="00EA5E41" w:rsidRDefault="00DB476B" w:rsidP="00DB476B">
      <w:pPr>
        <w:jc w:val="both"/>
        <w:rPr>
          <w:rFonts w:ascii="Times New Roman" w:hAnsi="Times New Roman" w:cs="Times New Roman"/>
          <w:b/>
          <w:bCs/>
          <w:color w:val="FF0000"/>
        </w:rPr>
      </w:pPr>
      <w:r w:rsidRPr="00EA5E41">
        <w:rPr>
          <w:rFonts w:ascii="Times New Roman" w:hAnsi="Times New Roman" w:cs="Times New Roman"/>
          <w:b/>
          <w:bCs/>
          <w:color w:val="FF0000"/>
        </w:rPr>
        <w:t>Attention:</w:t>
      </w:r>
    </w:p>
    <w:p w14:paraId="138201BE" w14:textId="5961DEAF" w:rsidR="00521E15" w:rsidRPr="00EA5E41" w:rsidRDefault="00DB476B" w:rsidP="00EA5E4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FF0000"/>
        </w:rPr>
      </w:pPr>
      <w:r w:rsidRPr="00EA5E41">
        <w:rPr>
          <w:rFonts w:ascii="Times New Roman" w:hAnsi="Times New Roman" w:cs="Times New Roman"/>
          <w:color w:val="FF0000"/>
        </w:rPr>
        <w:t>Individual Lab Task#</w:t>
      </w:r>
      <w:r w:rsidR="008A7C03">
        <w:rPr>
          <w:rFonts w:ascii="Times New Roman" w:hAnsi="Times New Roman" w:cs="Times New Roman"/>
          <w:color w:val="FF0000"/>
        </w:rPr>
        <w:t>1</w:t>
      </w:r>
    </w:p>
    <w:p w14:paraId="7B6CD32F" w14:textId="0E64F0EF" w:rsidR="00521E15" w:rsidRPr="00EA5E41" w:rsidRDefault="00521E15" w:rsidP="00EA5E4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FF0000"/>
        </w:rPr>
      </w:pPr>
      <w:r w:rsidRPr="00EA5E41">
        <w:rPr>
          <w:rFonts w:ascii="Times New Roman" w:hAnsi="Times New Roman" w:cs="Times New Roman"/>
          <w:color w:val="FF0000"/>
        </w:rPr>
        <w:t xml:space="preserve">Implement each task in Python using </w:t>
      </w:r>
      <w:r w:rsidR="008A7C03">
        <w:rPr>
          <w:rStyle w:val="Strong"/>
          <w:rFonts w:ascii="Times New Roman" w:hAnsi="Times New Roman" w:cs="Times New Roman"/>
          <w:color w:val="FF0000"/>
        </w:rPr>
        <w:t>Google colab tool</w:t>
      </w:r>
    </w:p>
    <w:p w14:paraId="7F6F9FB1" w14:textId="52CDBC32" w:rsidR="00DB476B" w:rsidRPr="00EA5E41" w:rsidRDefault="00DB476B" w:rsidP="00EA5E4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FF0000"/>
        </w:rPr>
      </w:pPr>
      <w:r w:rsidRPr="00EA5E41">
        <w:rPr>
          <w:rFonts w:ascii="Times New Roman" w:hAnsi="Times New Roman" w:cs="Times New Roman"/>
          <w:color w:val="FF0000"/>
        </w:rPr>
        <w:t xml:space="preserve">After completing all tasks upload your code on GitHub and CUI portal </w:t>
      </w:r>
    </w:p>
    <w:p w14:paraId="0D72C86B" w14:textId="517BAC22" w:rsidR="00DB476B" w:rsidRDefault="00DB476B" w:rsidP="00EA5E4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FF0000"/>
        </w:rPr>
      </w:pPr>
      <w:r w:rsidRPr="00EA5E41">
        <w:rPr>
          <w:rFonts w:ascii="Times New Roman" w:hAnsi="Times New Roman" w:cs="Times New Roman"/>
          <w:color w:val="FF0000"/>
        </w:rPr>
        <w:t>You must submit GitHub link on CUI portal</w:t>
      </w:r>
    </w:p>
    <w:p w14:paraId="3079AB9E" w14:textId="27EC0983" w:rsidR="008A7C03" w:rsidRDefault="008A7C03" w:rsidP="00EA5E41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Paste the GitHub link in this document </w:t>
      </w:r>
    </w:p>
    <w:p w14:paraId="19EA9039" w14:textId="77777777" w:rsidR="008A7C03" w:rsidRDefault="008A7C03" w:rsidP="008A7C03">
      <w:pPr>
        <w:pStyle w:val="ListParagraph"/>
        <w:jc w:val="both"/>
        <w:rPr>
          <w:rFonts w:ascii="Times New Roman" w:hAnsi="Times New Roman" w:cs="Times New Roman"/>
          <w:color w:val="FF0000"/>
        </w:rPr>
      </w:pPr>
    </w:p>
    <w:p w14:paraId="0F43A9B2" w14:textId="77777777" w:rsidR="008A7C03" w:rsidRDefault="008A7C03" w:rsidP="008A7C03">
      <w:pPr>
        <w:pStyle w:val="ListParagraph"/>
        <w:jc w:val="both"/>
        <w:rPr>
          <w:rFonts w:ascii="Times New Roman" w:hAnsi="Times New Roman" w:cs="Times New Roman"/>
          <w:color w:val="FF0000"/>
        </w:rPr>
      </w:pPr>
    </w:p>
    <w:p w14:paraId="296F2B23" w14:textId="77777777" w:rsidR="008A7C03" w:rsidRDefault="008A7C03" w:rsidP="008A7C03">
      <w:pPr>
        <w:pStyle w:val="ListParagraph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8A7C03">
        <w:rPr>
          <w:rFonts w:ascii="Times New Roman" w:hAnsi="Times New Roman" w:cs="Times New Roman"/>
          <w:b/>
          <w:bCs/>
          <w:color w:val="000000" w:themeColor="text1"/>
        </w:rPr>
        <w:t>Task 1</w:t>
      </w:r>
    </w:p>
    <w:p w14:paraId="4BAC498A" w14:textId="77777777" w:rsidR="008A7C03" w:rsidRDefault="008A7C03" w:rsidP="008A7C03">
      <w:pPr>
        <w:pStyle w:val="ListParagraph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2BA7DBF7" w14:textId="52B2C9CC" w:rsidR="00EA5E41" w:rsidRDefault="008A7C03" w:rsidP="008A7C03">
      <w:pPr>
        <w:pStyle w:val="ListParagraph"/>
        <w:jc w:val="both"/>
        <w:rPr>
          <w:rFonts w:ascii="Times New Roman" w:hAnsi="Times New Roman" w:cs="Times New Roman"/>
          <w:b/>
          <w:bCs/>
          <w:color w:val="000000" w:themeColor="text1"/>
        </w:rPr>
      </w:pPr>
      <w:r w:rsidRPr="008A7C03">
        <w:rPr>
          <w:rFonts w:ascii="Times New Roman" w:hAnsi="Times New Roman" w:cs="Times New Roman"/>
          <w:b/>
          <w:bCs/>
          <w:color w:val="000000" w:themeColor="text1"/>
        </w:rPr>
        <w:t>Link(</w:t>
      </w:r>
      <w:r w:rsidR="004B6DC5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="004B6DC5" w:rsidRPr="004B6DC5">
        <w:rPr>
          <w:rFonts w:ascii="Times New Roman" w:hAnsi="Times New Roman" w:cs="Times New Roman"/>
          <w:b/>
          <w:bCs/>
          <w:color w:val="000000" w:themeColor="text1"/>
        </w:rPr>
        <w:t>https://github.com/AliAhmed0007</w:t>
      </w:r>
      <w:r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8A7C03">
        <w:rPr>
          <w:rFonts w:ascii="Times New Roman" w:hAnsi="Times New Roman" w:cs="Times New Roman"/>
          <w:b/>
          <w:bCs/>
          <w:color w:val="000000" w:themeColor="text1"/>
        </w:rPr>
        <w:t xml:space="preserve"> )</w:t>
      </w:r>
    </w:p>
    <w:p w14:paraId="71DE0D7F" w14:textId="77777777" w:rsidR="009D0C05" w:rsidRDefault="009D0C05" w:rsidP="008A7C03">
      <w:pPr>
        <w:pStyle w:val="ListParagraph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3CD0471D" w14:textId="77777777" w:rsidR="009D0C05" w:rsidRDefault="009D0C05" w:rsidP="008A7C03">
      <w:pPr>
        <w:pStyle w:val="ListParagraph"/>
        <w:jc w:val="both"/>
        <w:rPr>
          <w:rFonts w:ascii="Times New Roman" w:hAnsi="Times New Roman" w:cs="Times New Roman"/>
          <w:b/>
          <w:bCs/>
          <w:color w:val="000000" w:themeColor="text1"/>
        </w:rPr>
      </w:pPr>
    </w:p>
    <w:p w14:paraId="7B7C94C0" w14:textId="2B8805F3" w:rsidR="009D0C05" w:rsidRPr="009D0C05" w:rsidRDefault="009D0C05" w:rsidP="008A7C03">
      <w:pPr>
        <w:pStyle w:val="ListParagraph"/>
        <w:jc w:val="both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t xml:space="preserve">Name: </w:t>
      </w:r>
      <w:r>
        <w:rPr>
          <w:rFonts w:ascii="Times New Roman" w:hAnsi="Times New Roman" w:cs="Times New Roman"/>
          <w:color w:val="000000" w:themeColor="text1"/>
        </w:rPr>
        <w:t xml:space="preserve">Ali Ahmed Siddiqui                                                </w:t>
      </w:r>
      <w:r>
        <w:rPr>
          <w:rFonts w:ascii="Times New Roman" w:hAnsi="Times New Roman" w:cs="Times New Roman"/>
          <w:b/>
          <w:bCs/>
          <w:color w:val="000000" w:themeColor="text1"/>
        </w:rPr>
        <w:t>Regno:</w:t>
      </w:r>
      <w:r>
        <w:rPr>
          <w:rFonts w:ascii="Times New Roman" w:hAnsi="Times New Roman" w:cs="Times New Roman"/>
          <w:color w:val="000000" w:themeColor="text1"/>
        </w:rPr>
        <w:t xml:space="preserve"> SP22-BSE-008</w:t>
      </w:r>
    </w:p>
    <w:p w14:paraId="37FC2DCE" w14:textId="77777777" w:rsidR="00EA5E41" w:rsidRDefault="00EA5E41" w:rsidP="00EA5E41">
      <w:pPr>
        <w:jc w:val="center"/>
        <w:rPr>
          <w:rFonts w:ascii="Times New Roman" w:hAnsi="Times New Roman" w:cs="Times New Roman"/>
          <w:b/>
          <w:bCs/>
          <w:color w:val="FF0000"/>
          <w:u w:val="single"/>
        </w:rPr>
      </w:pPr>
    </w:p>
    <w:p w14:paraId="2CFE269B" w14:textId="6D24F68A" w:rsidR="00EA5E41" w:rsidRPr="00EA5E41" w:rsidRDefault="00EA5E41" w:rsidP="00EA5E41">
      <w:pPr>
        <w:jc w:val="center"/>
        <w:rPr>
          <w:rFonts w:ascii="Times New Roman" w:hAnsi="Times New Roman" w:cs="Times New Roman"/>
          <w:b/>
          <w:bCs/>
          <w:color w:val="000000" w:themeColor="text1"/>
          <w:u w:val="single"/>
        </w:rPr>
      </w:pPr>
      <w:r w:rsidRPr="00EA5E41">
        <w:rPr>
          <w:rFonts w:ascii="Times New Roman" w:hAnsi="Times New Roman" w:cs="Times New Roman"/>
          <w:b/>
          <w:bCs/>
          <w:color w:val="000000" w:themeColor="text1"/>
          <w:u w:val="single"/>
        </w:rPr>
        <w:t>The End</w:t>
      </w:r>
    </w:p>
    <w:sectPr w:rsidR="00EA5E41" w:rsidRPr="00EA5E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6232"/>
    <w:multiLevelType w:val="hybridMultilevel"/>
    <w:tmpl w:val="3C641B72"/>
    <w:lvl w:ilvl="0" w:tplc="4A2CC704">
      <w:start w:val="1"/>
      <w:numFmt w:val="decimal"/>
      <w:lvlText w:val="1.%1.1"/>
      <w:lvlJc w:val="left"/>
      <w:pPr>
        <w:ind w:left="108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866BE4"/>
    <w:multiLevelType w:val="multilevel"/>
    <w:tmpl w:val="C6645F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751732"/>
    <w:multiLevelType w:val="multilevel"/>
    <w:tmpl w:val="267271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8B43561"/>
    <w:multiLevelType w:val="multilevel"/>
    <w:tmpl w:val="1F3CC0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68F296A"/>
    <w:multiLevelType w:val="hybridMultilevel"/>
    <w:tmpl w:val="05A6EE5A"/>
    <w:lvl w:ilvl="0" w:tplc="C3841E2C">
      <w:start w:val="1"/>
      <w:numFmt w:val="decimal"/>
      <w:lvlText w:val="1.%1.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963372"/>
    <w:multiLevelType w:val="multilevel"/>
    <w:tmpl w:val="A97EFC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D0C1CB7"/>
    <w:multiLevelType w:val="hybridMultilevel"/>
    <w:tmpl w:val="B5201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A61197"/>
    <w:multiLevelType w:val="hybridMultilevel"/>
    <w:tmpl w:val="11262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C41FC9"/>
    <w:multiLevelType w:val="hybridMultilevel"/>
    <w:tmpl w:val="BB5C6732"/>
    <w:lvl w:ilvl="0" w:tplc="4A2CC704">
      <w:start w:val="1"/>
      <w:numFmt w:val="decimal"/>
      <w:lvlText w:val="1.%1.1"/>
      <w:lvlJc w:val="left"/>
      <w:pPr>
        <w:ind w:left="720" w:hanging="360"/>
      </w:pPr>
      <w:rPr>
        <w:rFonts w:hint="default"/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BB57A0"/>
    <w:multiLevelType w:val="hybridMultilevel"/>
    <w:tmpl w:val="D1203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133D88"/>
    <w:multiLevelType w:val="hybridMultilevel"/>
    <w:tmpl w:val="45FC2774"/>
    <w:lvl w:ilvl="0" w:tplc="F77E418C">
      <w:start w:val="1"/>
      <w:numFmt w:val="decimal"/>
      <w:lvlText w:val="1.%1.1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B31F0C"/>
    <w:multiLevelType w:val="multilevel"/>
    <w:tmpl w:val="7A347B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21672183">
    <w:abstractNumId w:val="4"/>
  </w:num>
  <w:num w:numId="2" w16cid:durableId="848640956">
    <w:abstractNumId w:val="9"/>
  </w:num>
  <w:num w:numId="3" w16cid:durableId="1511875972">
    <w:abstractNumId w:val="7"/>
  </w:num>
  <w:num w:numId="4" w16cid:durableId="454641594">
    <w:abstractNumId w:val="10"/>
  </w:num>
  <w:num w:numId="5" w16cid:durableId="1471904794">
    <w:abstractNumId w:val="8"/>
  </w:num>
  <w:num w:numId="6" w16cid:durableId="1311834637">
    <w:abstractNumId w:val="2"/>
  </w:num>
  <w:num w:numId="7" w16cid:durableId="905140841">
    <w:abstractNumId w:val="1"/>
  </w:num>
  <w:num w:numId="8" w16cid:durableId="627200965">
    <w:abstractNumId w:val="11"/>
  </w:num>
  <w:num w:numId="9" w16cid:durableId="650207708">
    <w:abstractNumId w:val="5"/>
  </w:num>
  <w:num w:numId="10" w16cid:durableId="791943494">
    <w:abstractNumId w:val="3"/>
  </w:num>
  <w:num w:numId="11" w16cid:durableId="142937784">
    <w:abstractNumId w:val="6"/>
  </w:num>
  <w:num w:numId="12" w16cid:durableId="1326477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0MDEyMzMwNTU2MjVR0lEKTi0uzszPAykwqgUA1mHCCiwAAAA="/>
  </w:docVars>
  <w:rsids>
    <w:rsidRoot w:val="009B545E"/>
    <w:rsid w:val="004B6DC5"/>
    <w:rsid w:val="00521E15"/>
    <w:rsid w:val="0064010F"/>
    <w:rsid w:val="00802482"/>
    <w:rsid w:val="008A7C03"/>
    <w:rsid w:val="009B545E"/>
    <w:rsid w:val="009D0C05"/>
    <w:rsid w:val="00B20BAA"/>
    <w:rsid w:val="00D37A70"/>
    <w:rsid w:val="00D851C6"/>
    <w:rsid w:val="00DB476B"/>
    <w:rsid w:val="00EA5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A60AB"/>
  <w15:chartTrackingRefBased/>
  <w15:docId w15:val="{69CBB28D-A144-44C3-9772-5684D5DDD0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545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545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545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545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545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545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B545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B545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B545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545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B545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B545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545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545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545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B545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B545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B545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B545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545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545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B545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B545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B545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B545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B545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545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B545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B545E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DB476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476B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B476B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21E15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EA5E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3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7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zeenatzulfiqar@cuiatd.edu.p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ENAT ZULFIQAR</dc:creator>
  <cp:keywords/>
  <dc:description/>
  <cp:lastModifiedBy>Ali Ahmed Siddiqui</cp:lastModifiedBy>
  <cp:revision>2</cp:revision>
  <cp:lastPrinted>2024-09-30T16:08:00Z</cp:lastPrinted>
  <dcterms:created xsi:type="dcterms:W3CDTF">2024-09-30T15:37:00Z</dcterms:created>
  <dcterms:modified xsi:type="dcterms:W3CDTF">2024-10-01T09:54:00Z</dcterms:modified>
</cp:coreProperties>
</file>